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01EF8" w14:textId="77777777" w:rsidR="007D72B0" w:rsidRPr="004F0615" w:rsidRDefault="007D72B0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eastAsia="nl-NL"/>
        </w:rPr>
      </w:pPr>
    </w:p>
    <w:p w14:paraId="120EA6E4" w14:textId="11749501" w:rsidR="00AF5EEE" w:rsidRPr="003B37BD" w:rsidRDefault="002A0487" w:rsidP="007D72B0">
      <w:pPr>
        <w:shd w:val="clear" w:color="auto" w:fill="FFFFFF"/>
        <w:rPr>
          <w:rFonts w:ascii="Segoe UI" w:eastAsia="Times New Roman" w:hAnsi="Segoe UI" w:cs="Segoe UI"/>
          <w:b/>
          <w:color w:val="212121"/>
          <w:sz w:val="23"/>
          <w:szCs w:val="23"/>
          <w:lang w:val="en-GB" w:eastAsia="nl-NL"/>
        </w:rPr>
      </w:pPr>
      <w:r>
        <w:rPr>
          <w:rFonts w:ascii="Segoe UI" w:eastAsia="Times New Roman" w:hAnsi="Segoe UI" w:cs="Segoe UI"/>
          <w:b/>
          <w:color w:val="212121"/>
          <w:sz w:val="23"/>
          <w:szCs w:val="23"/>
          <w:lang w:val="en-GB" w:eastAsia="nl-NL"/>
        </w:rPr>
        <w:t xml:space="preserve">SMALLL </w:t>
      </w:r>
      <w:proofErr w:type="spellStart"/>
      <w:r>
        <w:rPr>
          <w:rFonts w:ascii="Segoe UI" w:eastAsia="Times New Roman" w:hAnsi="Segoe UI" w:cs="Segoe UI"/>
          <w:b/>
          <w:color w:val="212121"/>
          <w:sz w:val="23"/>
          <w:szCs w:val="23"/>
          <w:lang w:val="en-GB" w:eastAsia="nl-NL"/>
        </w:rPr>
        <w:t>congres</w:t>
      </w:r>
      <w:proofErr w:type="spellEnd"/>
      <w:r>
        <w:rPr>
          <w:rFonts w:ascii="Segoe UI" w:eastAsia="Times New Roman" w:hAnsi="Segoe UI" w:cs="Segoe UI"/>
          <w:b/>
          <w:color w:val="212121"/>
          <w:sz w:val="23"/>
          <w:szCs w:val="23"/>
          <w:lang w:val="en-GB" w:eastAsia="nl-NL"/>
        </w:rPr>
        <w:t xml:space="preserve"> 2022</w:t>
      </w:r>
    </w:p>
    <w:p w14:paraId="4DC8F810" w14:textId="77777777" w:rsidR="00AF5EEE" w:rsidRPr="003B37BD" w:rsidRDefault="00AF5EEE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</w:pPr>
    </w:p>
    <w:p w14:paraId="4C09BD8E" w14:textId="60E6D1E2" w:rsidR="007D72B0" w:rsidRPr="00315D2E" w:rsidRDefault="007D72B0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</w:pPr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 xml:space="preserve">THEMA: </w:t>
      </w:r>
      <w:proofErr w:type="spellStart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>Alles</w:t>
      </w:r>
      <w:proofErr w:type="spellEnd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 xml:space="preserve"> </w:t>
      </w:r>
      <w:proofErr w:type="spellStart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>onder</w:t>
      </w:r>
      <w:proofErr w:type="spellEnd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 xml:space="preserve"> (</w:t>
      </w:r>
      <w:proofErr w:type="spellStart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>posturale</w:t>
      </w:r>
      <w:proofErr w:type="spellEnd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 xml:space="preserve">) </w:t>
      </w:r>
      <w:proofErr w:type="spellStart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>controle</w:t>
      </w:r>
      <w:proofErr w:type="spellEnd"/>
      <w:r w:rsidRPr="00315D2E"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  <w:t>!</w:t>
      </w:r>
    </w:p>
    <w:p w14:paraId="2284EF8E" w14:textId="7C852B82" w:rsidR="00AF5EEE" w:rsidRPr="00315D2E" w:rsidRDefault="00AF5EEE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</w:pPr>
    </w:p>
    <w:p w14:paraId="1BE302AE" w14:textId="736A8870" w:rsidR="00437E46" w:rsidRPr="003B37BD" w:rsidRDefault="00437E46" w:rsidP="007D72B0">
      <w:pPr>
        <w:shd w:val="clear" w:color="auto" w:fill="FFFFFF"/>
        <w:rPr>
          <w:rFonts w:ascii="Segoe UI" w:eastAsia="Times New Roman" w:hAnsi="Segoe UI" w:cs="Segoe UI"/>
          <w:b/>
          <w:color w:val="212121"/>
          <w:sz w:val="23"/>
          <w:szCs w:val="23"/>
          <w:u w:val="single"/>
          <w:lang w:val="en-GB" w:eastAsia="nl-NL"/>
        </w:rPr>
      </w:pPr>
      <w:r w:rsidRPr="003B37BD">
        <w:rPr>
          <w:rFonts w:ascii="Segoe UI" w:eastAsia="Times New Roman" w:hAnsi="Segoe UI" w:cs="Segoe UI"/>
          <w:b/>
          <w:color w:val="212121"/>
          <w:sz w:val="23"/>
          <w:szCs w:val="23"/>
          <w:u w:val="single"/>
          <w:lang w:val="en-GB" w:eastAsia="nl-NL"/>
        </w:rPr>
        <w:t>SAVE THE DATE</w:t>
      </w:r>
    </w:p>
    <w:p w14:paraId="2CB9C63B" w14:textId="585DFE3B" w:rsidR="007D72B0" w:rsidRPr="00333F63" w:rsidRDefault="002A0487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</w:pPr>
      <w:r>
        <w:rPr>
          <w:rFonts w:ascii="Segoe UI" w:eastAsia="Times New Roman" w:hAnsi="Segoe UI" w:cs="Segoe UI"/>
          <w:b/>
          <w:color w:val="212121"/>
          <w:sz w:val="23"/>
          <w:szCs w:val="23"/>
          <w:u w:val="single"/>
          <w:lang w:val="en-GB" w:eastAsia="nl-NL"/>
        </w:rPr>
        <w:t>6-7/10/2022</w:t>
      </w:r>
    </w:p>
    <w:p w14:paraId="6DF69082" w14:textId="77777777" w:rsidR="007D72B0" w:rsidRPr="00333F63" w:rsidRDefault="007D72B0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</w:pPr>
    </w:p>
    <w:p w14:paraId="2712CB95" w14:textId="36E120C5" w:rsidR="007D72B0" w:rsidRPr="00333F63" w:rsidRDefault="007D72B0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GB" w:eastAsia="nl-NL"/>
        </w:rPr>
      </w:pPr>
      <w:proofErr w:type="spellStart"/>
      <w:r w:rsidRPr="00333F63">
        <w:rPr>
          <w:rFonts w:ascii="Calibri" w:eastAsia="Times New Roman" w:hAnsi="Calibri" w:cs="Calibri"/>
          <w:i/>
          <w:iCs/>
          <w:color w:val="44546A"/>
          <w:sz w:val="18"/>
          <w:szCs w:val="18"/>
          <w:lang w:val="en-GB" w:eastAsia="nl-NL"/>
        </w:rPr>
        <w:t>P</w:t>
      </w:r>
      <w:r w:rsidR="002A0487">
        <w:rPr>
          <w:rFonts w:ascii="Calibri" w:eastAsia="Times New Roman" w:hAnsi="Calibri" w:cs="Calibri"/>
          <w:i/>
          <w:iCs/>
          <w:color w:val="44546A"/>
          <w:sz w:val="18"/>
          <w:szCs w:val="18"/>
          <w:lang w:val="en-GB" w:eastAsia="nl-NL"/>
        </w:rPr>
        <w:t>reliminair</w:t>
      </w:r>
      <w:proofErr w:type="spellEnd"/>
      <w:r w:rsidR="002A0487">
        <w:rPr>
          <w:rFonts w:ascii="Calibri" w:eastAsia="Times New Roman" w:hAnsi="Calibri" w:cs="Calibri"/>
          <w:i/>
          <w:iCs/>
          <w:color w:val="44546A"/>
          <w:sz w:val="18"/>
          <w:szCs w:val="18"/>
          <w:lang w:val="en-GB" w:eastAsia="nl-NL"/>
        </w:rPr>
        <w:t xml:space="preserve"> </w:t>
      </w:r>
      <w:proofErr w:type="spellStart"/>
      <w:r w:rsidR="002A0487">
        <w:rPr>
          <w:rFonts w:ascii="Calibri" w:eastAsia="Times New Roman" w:hAnsi="Calibri" w:cs="Calibri"/>
          <w:i/>
          <w:iCs/>
          <w:color w:val="44546A"/>
          <w:sz w:val="18"/>
          <w:szCs w:val="18"/>
          <w:lang w:val="en-GB" w:eastAsia="nl-NL"/>
        </w:rPr>
        <w:t>programma</w:t>
      </w:r>
      <w:proofErr w:type="spellEnd"/>
      <w:r w:rsidR="002A0487">
        <w:rPr>
          <w:rFonts w:ascii="Calibri" w:eastAsia="Times New Roman" w:hAnsi="Calibri" w:cs="Calibri"/>
          <w:i/>
          <w:iCs/>
          <w:color w:val="44546A"/>
          <w:sz w:val="18"/>
          <w:szCs w:val="18"/>
          <w:lang w:val="en-GB" w:eastAsia="nl-NL"/>
        </w:rPr>
        <w:t xml:space="preserve"> SMALLL 2022</w:t>
      </w:r>
      <w:r w:rsidRPr="00333F63">
        <w:rPr>
          <w:rFonts w:ascii="Calibri" w:eastAsia="Times New Roman" w:hAnsi="Calibri" w:cs="Calibri"/>
          <w:i/>
          <w:iCs/>
          <w:color w:val="44546A"/>
          <w:sz w:val="18"/>
          <w:szCs w:val="18"/>
          <w:lang w:val="en-GB" w:eastAsia="nl-NL"/>
        </w:rPr>
        <w:t xml:space="preserve"> </w:t>
      </w:r>
      <w:proofErr w:type="spellStart"/>
      <w:r w:rsidRPr="00333F63">
        <w:rPr>
          <w:rFonts w:ascii="Calibri" w:eastAsia="Times New Roman" w:hAnsi="Calibri" w:cs="Calibri"/>
          <w:i/>
          <w:iCs/>
          <w:color w:val="44546A"/>
          <w:sz w:val="18"/>
          <w:szCs w:val="18"/>
          <w:lang w:val="en-GB" w:eastAsia="nl-NL"/>
        </w:rPr>
        <w:t>UHasselt</w:t>
      </w:r>
      <w:proofErr w:type="spellEnd"/>
    </w:p>
    <w:tbl>
      <w:tblPr>
        <w:tblW w:w="779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7"/>
        <w:gridCol w:w="3870"/>
        <w:gridCol w:w="2435"/>
      </w:tblGrid>
      <w:tr w:rsidR="00AF5EEE" w:rsidRPr="004F0615" w14:paraId="2D682FE5" w14:textId="77777777" w:rsidTr="00AF5EEE">
        <w:tc>
          <w:tcPr>
            <w:tcW w:w="77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8CC74" w14:textId="21A55F13" w:rsidR="00AF5EEE" w:rsidRPr="004F0615" w:rsidRDefault="00AF5EEE" w:rsidP="00FF6A37">
            <w:pPr>
              <w:rPr>
                <w:rFonts w:ascii="Times New Roman" w:eastAsia="Times New Roman" w:hAnsi="Times New Roman" w:cs="Times New Roman"/>
                <w:shd w:val="clear" w:color="auto" w:fill="AEAAAA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Donderdag</w:t>
            </w:r>
            <w:r w:rsidR="002A048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 xml:space="preserve"> (6/10/2022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)</w:t>
            </w:r>
            <w:r w:rsidR="0099566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 xml:space="preserve"> – Locatie Campus Diepenbeek</w:t>
            </w:r>
          </w:p>
        </w:tc>
      </w:tr>
      <w:tr w:rsidR="00AF5EEE" w:rsidRPr="004F0615" w14:paraId="58A80934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22F0C" w14:textId="77777777" w:rsidR="00AF5EEE" w:rsidRPr="004F0615" w:rsidRDefault="00AF5EEE" w:rsidP="00FF6A3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Tijd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D3A472" w14:textId="77777777" w:rsidR="00AF5EEE" w:rsidRPr="004F0615" w:rsidRDefault="00AF5EEE" w:rsidP="00FF6A3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Wat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86F06" w14:textId="77777777" w:rsidR="00AF5EEE" w:rsidRPr="004F0615" w:rsidRDefault="00AF5EEE" w:rsidP="00FF6A3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Inhoud</w:t>
            </w:r>
          </w:p>
        </w:tc>
      </w:tr>
      <w:tr w:rsidR="00AF5EEE" w:rsidRPr="004F0615" w14:paraId="19637823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5E96E" w14:textId="77777777" w:rsidR="00AF5EEE" w:rsidRPr="004F0615" w:rsidRDefault="00AF5EEE" w:rsidP="007650D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10:00-10:30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88FD1F" w14:textId="77777777" w:rsidR="00AF5EEE" w:rsidRPr="004F0615" w:rsidRDefault="00AF5EEE" w:rsidP="00FF6A3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Inloop + registratie</w:t>
            </w:r>
          </w:p>
        </w:tc>
      </w:tr>
      <w:tr w:rsidR="00AF5EEE" w:rsidRPr="00210FD1" w14:paraId="6412CAE3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04A372" w14:textId="432218D7" w:rsidR="00AF5EEE" w:rsidRPr="004F0615" w:rsidRDefault="00FF6A37" w:rsidP="00FF6A3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0:30-12:45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EFFE5" w14:textId="5A685AB0" w:rsidR="00AF5EEE" w:rsidRPr="004F0615" w:rsidRDefault="00AF5EEE" w:rsidP="00FF6A3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Workshop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s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AB9F80" w14:textId="79CEACF5" w:rsidR="00AF5EEE" w:rsidRPr="00FF6A37" w:rsidRDefault="00AF5EEE" w:rsidP="00AF5EEE">
            <w:pPr>
              <w:rPr>
                <w:rFonts w:ascii="Times New Roman" w:eastAsia="Times New Roman" w:hAnsi="Times New Roman" w:cs="Times New Roman"/>
                <w:lang w:val="en-GB" w:eastAsia="nl-NL"/>
              </w:rPr>
            </w:pPr>
            <w:r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 xml:space="preserve">Inertial sensors / </w:t>
            </w:r>
            <w:proofErr w:type="spellStart"/>
            <w:r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>DeepLabCut</w:t>
            </w:r>
            <w:proofErr w:type="spellEnd"/>
            <w:r w:rsidR="00FF6A37"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 xml:space="preserve"> (beginner)</w:t>
            </w:r>
            <w:r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 xml:space="preserve"> / Communication</w:t>
            </w:r>
          </w:p>
        </w:tc>
      </w:tr>
      <w:tr w:rsidR="00AF5EEE" w:rsidRPr="004F0615" w14:paraId="7A174582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FE5B0E" w14:textId="485090D0" w:rsidR="00AF5EEE" w:rsidRPr="004F0615" w:rsidRDefault="00FF6A37" w:rsidP="00FF6A3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12:45-13:45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524B16" w14:textId="67FACB09" w:rsidR="00AF5EEE" w:rsidRPr="004F0615" w:rsidRDefault="00AF5EEE" w:rsidP="000E5CE7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Lunch </w:t>
            </w:r>
          </w:p>
        </w:tc>
      </w:tr>
      <w:tr w:rsidR="00AF5EEE" w:rsidRPr="00210FD1" w14:paraId="617FAB5A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2871B" w14:textId="1C1B9A02" w:rsidR="00AF5EEE" w:rsidRPr="004F0615" w:rsidRDefault="00FF6A37" w:rsidP="00373FF9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3:45-16:0</w:t>
            </w:r>
            <w:r w:rsidR="00AF5EE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612D1" w14:textId="0A513DB9" w:rsidR="00AF5EEE" w:rsidRPr="004F0615" w:rsidRDefault="00AF5EEE" w:rsidP="00373FF9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Workshop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s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EBE382" w14:textId="2B63B8B8" w:rsidR="00995669" w:rsidRPr="00FF6A37" w:rsidRDefault="00FF6A37" w:rsidP="00AF5EE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>Effective graphical displays</w:t>
            </w:r>
            <w:r w:rsidR="00995669"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 xml:space="preserve"> /</w:t>
            </w:r>
          </w:p>
          <w:p w14:paraId="730822A2" w14:textId="77777777" w:rsidR="00995669" w:rsidRPr="00FF6A37" w:rsidRDefault="00AF5EEE" w:rsidP="00AF5EE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</w:pPr>
            <w:r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 xml:space="preserve">EMG </w:t>
            </w:r>
            <w:r w:rsidR="00995669"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>/</w:t>
            </w:r>
          </w:p>
          <w:p w14:paraId="345CA701" w14:textId="5D5E6F84" w:rsidR="00AF5EEE" w:rsidRPr="00FF6A37" w:rsidRDefault="00AF5EEE" w:rsidP="00AF5EEE">
            <w:pPr>
              <w:rPr>
                <w:rFonts w:ascii="Times New Roman" w:eastAsia="Times New Roman" w:hAnsi="Times New Roman" w:cs="Times New Roman"/>
                <w:lang w:val="en-GB" w:eastAsia="nl-NL"/>
              </w:rPr>
            </w:pPr>
            <w:proofErr w:type="spellStart"/>
            <w:r w:rsidRP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>DeepLabCut</w:t>
            </w:r>
            <w:proofErr w:type="spellEnd"/>
            <w:r w:rsidR="00FF6A3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 xml:space="preserve"> (advanced)</w:t>
            </w:r>
          </w:p>
        </w:tc>
      </w:tr>
      <w:tr w:rsidR="00AF5EEE" w:rsidRPr="004F0615" w14:paraId="3687BE24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E3308" w14:textId="6FF3681E" w:rsidR="00AF5EEE" w:rsidRPr="00AF5EEE" w:rsidRDefault="00FF6A37" w:rsidP="00AF5EEE">
            <w:pPr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  <w:t>16:00-16:45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8C2DF" w14:textId="52C53960" w:rsidR="00AF5EEE" w:rsidRPr="004F0615" w:rsidRDefault="00AF5EEE" w:rsidP="00AF5EE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r w:rsidRPr="000E5CE7"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  <w:t>Koffie pauze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8E6B6" w14:textId="77777777" w:rsidR="00AF5EEE" w:rsidRPr="004F0615" w:rsidRDefault="00AF5EEE" w:rsidP="00AF5EE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</w:p>
        </w:tc>
      </w:tr>
      <w:tr w:rsidR="00AF5EEE" w:rsidRPr="004F0615" w14:paraId="2A30364D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D5EA1" w14:textId="4C0E2E75" w:rsidR="00AF5EEE" w:rsidRPr="004F0615" w:rsidRDefault="00FF6A37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6:30-17:3</w:t>
            </w:r>
            <w:r w:rsidR="00AF5EE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4262C" w14:textId="28CD7AAC" w:rsidR="00AF5EEE" w:rsidRPr="004F0615" w:rsidRDefault="0067170B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proofErr w:type="spellStart"/>
            <w:r w:rsidRPr="00995669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Labbeheerdersmeeting</w:t>
            </w:r>
            <w:proofErr w:type="spellEnd"/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D93E19" w14:textId="52A54656" w:rsidR="00AF5EEE" w:rsidRPr="00A90A85" w:rsidRDefault="00AF5EEE" w:rsidP="00AF5EEE">
            <w:pPr>
              <w:rPr>
                <w:rFonts w:ascii="Times New Roman" w:eastAsia="Times New Roman" w:hAnsi="Times New Roman" w:cs="Times New Roman"/>
                <w:strike/>
                <w:lang w:eastAsia="nl-NL"/>
              </w:rPr>
            </w:pPr>
          </w:p>
        </w:tc>
      </w:tr>
      <w:tr w:rsidR="00F145E2" w:rsidRPr="004F0615" w14:paraId="4F025E74" w14:textId="77777777" w:rsidTr="00FF6A37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847AA" w14:textId="2F7A41C9" w:rsidR="00F145E2" w:rsidRPr="004F0615" w:rsidRDefault="00F145E2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9.00-21.00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FEADF" w14:textId="13F3F167" w:rsidR="00F145E2" w:rsidRPr="004F0615" w:rsidRDefault="00F145E2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Diner</w:t>
            </w:r>
          </w:p>
        </w:tc>
      </w:tr>
      <w:tr w:rsidR="00AF5EEE" w:rsidRPr="004F0615" w14:paraId="6BDADDE8" w14:textId="77777777" w:rsidTr="00AF5EEE">
        <w:tc>
          <w:tcPr>
            <w:tcW w:w="1487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50015E" w14:textId="77777777" w:rsidR="00AF5EEE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</w:p>
          <w:p w14:paraId="28EE6222" w14:textId="3FC088E1" w:rsidR="00AF5EEE" w:rsidRPr="000E5CE7" w:rsidRDefault="00AF5EEE" w:rsidP="00AF5EEE">
            <w:pPr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</w:pPr>
          </w:p>
        </w:tc>
        <w:tc>
          <w:tcPr>
            <w:tcW w:w="387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76B98" w14:textId="105166FE" w:rsidR="00AF5EEE" w:rsidRPr="000E5CE7" w:rsidRDefault="00AF5EEE" w:rsidP="00AF5EEE">
            <w:pPr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</w:pPr>
          </w:p>
        </w:tc>
        <w:tc>
          <w:tcPr>
            <w:tcW w:w="2435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279DBA" w14:textId="0CC223D3" w:rsidR="00AF5EEE" w:rsidRPr="000E5CE7" w:rsidRDefault="00AF5EEE" w:rsidP="00AF5EEE">
            <w:pPr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</w:pPr>
          </w:p>
        </w:tc>
      </w:tr>
      <w:tr w:rsidR="00AF5EEE" w:rsidRPr="004F0615" w14:paraId="7AA06FBB" w14:textId="77777777" w:rsidTr="00AF5EEE">
        <w:tc>
          <w:tcPr>
            <w:tcW w:w="77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9E9F0" w14:textId="2DDA4FB2" w:rsidR="00AF5EEE" w:rsidRPr="004F0615" w:rsidRDefault="00AF5EEE" w:rsidP="00AF5EE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Vrijdag</w:t>
            </w:r>
            <w:r w:rsidR="0067170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 xml:space="preserve"> (7/10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)</w:t>
            </w:r>
            <w:r w:rsidR="0099566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 xml:space="preserve"> – Locatie Hasselt centrum</w:t>
            </w:r>
          </w:p>
        </w:tc>
      </w:tr>
      <w:tr w:rsidR="00AF5EEE" w:rsidRPr="004F0615" w14:paraId="68FA8411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EB4713" w14:textId="74E11AE6" w:rsidR="00AF5EEE" w:rsidRPr="004F0615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Tijd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12A4B5" w14:textId="7AD1E149" w:rsidR="00AF5EEE" w:rsidRPr="004F0615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Wat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57086" w14:textId="60BCB7E9" w:rsidR="00AF5EEE" w:rsidRPr="004F0615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nl-NL"/>
              </w:rPr>
              <w:t>Inhoud</w:t>
            </w:r>
          </w:p>
        </w:tc>
      </w:tr>
      <w:tr w:rsidR="00AF5EEE" w:rsidRPr="004F0615" w14:paraId="120E4307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973A3" w14:textId="2BE12DAF" w:rsidR="00AF5EEE" w:rsidRPr="004F0615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9.30-10.00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EA4A0" w14:textId="4FDF0FC2" w:rsidR="00AF5EEE" w:rsidRPr="004F0615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Inloop + registratie</w:t>
            </w:r>
          </w:p>
        </w:tc>
      </w:tr>
      <w:tr w:rsidR="00AF5EEE" w:rsidRPr="004F0615" w14:paraId="1CFEBFCD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49CB6" w14:textId="2A863D0D" w:rsidR="00AF5EEE" w:rsidRPr="004F0615" w:rsidRDefault="0067170B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0.00-10.3</w:t>
            </w:r>
            <w:r w:rsidR="00AF5EEE"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4CC776" w14:textId="05891366" w:rsidR="00AF5EEE" w:rsidRPr="004F0615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Presentatie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CCF70" w14:textId="76B9E926" w:rsidR="00AF5EEE" w:rsidRPr="004F0615" w:rsidRDefault="00AF5EEE" w:rsidP="00AF5EEE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Openingsceremonie</w:t>
            </w:r>
          </w:p>
        </w:tc>
      </w:tr>
      <w:tr w:rsidR="00995669" w:rsidRPr="004F0615" w14:paraId="53496252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06678" w14:textId="3AB6E814" w:rsidR="00995669" w:rsidRPr="004F0615" w:rsidRDefault="00995669" w:rsidP="0067170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0.</w:t>
            </w:r>
            <w:r w:rsidR="0067170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30-11.1</w:t>
            </w: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D7E1DD" w14:textId="46E79003" w:rsidR="00995669" w:rsidRPr="004F0615" w:rsidRDefault="00995669" w:rsidP="00AF5EE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Keynot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 xml:space="preserve"> presentatie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08DB5" w14:textId="1A5974B2" w:rsidR="00995669" w:rsidRPr="004F0615" w:rsidRDefault="00995669" w:rsidP="00AF5EEE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 xml:space="preserve">Jaap va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Dieë</w:t>
            </w: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n</w:t>
            </w:r>
            <w:proofErr w:type="spellEnd"/>
          </w:p>
        </w:tc>
      </w:tr>
      <w:tr w:rsidR="0067170B" w:rsidRPr="004F0615" w14:paraId="5BDC863C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A99B2" w14:textId="6911CB2B" w:rsidR="0067170B" w:rsidRDefault="0067170B" w:rsidP="0067170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r w:rsidRPr="00E60B6A"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>11:</w:t>
            </w:r>
            <w:r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>10-11:4</w:t>
            </w:r>
            <w:r w:rsidRPr="00E60B6A"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71A14" w14:textId="4ACBDA65" w:rsidR="0067170B" w:rsidRDefault="0067170B" w:rsidP="0067170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r w:rsidRPr="000E5CE7"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  <w:t>Koffie pauze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057FF" w14:textId="77777777" w:rsidR="0067170B" w:rsidRDefault="0067170B" w:rsidP="0067170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</w:p>
        </w:tc>
      </w:tr>
      <w:tr w:rsidR="0067170B" w:rsidRPr="004F0615" w14:paraId="272135EB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B0483" w14:textId="635F6578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1.40-12.25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8D9C6" w14:textId="03B78D97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5 min. presentaties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476602" w14:textId="373AB114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3 s</w:t>
            </w: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prekers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 xml:space="preserve"> </w:t>
            </w:r>
          </w:p>
        </w:tc>
      </w:tr>
      <w:tr w:rsidR="0067170B" w:rsidRPr="004F0615" w14:paraId="1B469EA5" w14:textId="77777777" w:rsidTr="0067170B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EBEBB6" w14:textId="416B8A3A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>12.25</w:t>
            </w:r>
            <w:r w:rsidRPr="00E60B6A"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 xml:space="preserve">-13:00 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E9AD5" w14:textId="59ACF425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Poster sessie</w:t>
            </w:r>
          </w:p>
        </w:tc>
      </w:tr>
      <w:tr w:rsidR="0067170B" w:rsidRPr="004F0615" w14:paraId="65C52E14" w14:textId="4512DF0D" w:rsidTr="0067170B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E2E05" w14:textId="5B1F15DE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E60B6A"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 xml:space="preserve">13.00-14.00 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851C0" w14:textId="5296CB1A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i/>
                <w:iCs/>
                <w:color w:val="000000"/>
                <w:sz w:val="22"/>
                <w:szCs w:val="22"/>
                <w:lang w:eastAsia="nl-NL"/>
              </w:rPr>
              <w:t>Lunch gecombineerd met poster sessie</w:t>
            </w:r>
          </w:p>
        </w:tc>
      </w:tr>
      <w:tr w:rsidR="0067170B" w:rsidRPr="004F0615" w14:paraId="177C64EB" w14:textId="77777777" w:rsidTr="00995669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85B4B8" w14:textId="461B74BC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  <w:t>14:00-14:4</w:t>
            </w:r>
            <w:r w:rsidRPr="00E60B6A"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2CF90" w14:textId="5C4BE4DB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Keynot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 xml:space="preserve"> p</w:t>
            </w: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resentatie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17D2F" w14:textId="21DF10FA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BE" w:eastAsia="nl-NL"/>
              </w:rPr>
              <w:t>Lotte Janssens</w:t>
            </w:r>
          </w:p>
        </w:tc>
      </w:tr>
      <w:tr w:rsidR="0067170B" w:rsidRPr="00CB60AA" w14:paraId="15CCE223" w14:textId="77777777" w:rsidTr="00AF5EEE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E8BDDE" w14:textId="629479F7" w:rsidR="0067170B" w:rsidRPr="00E60B6A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  <w:t>14:40-15:1</w:t>
            </w:r>
            <w:r w:rsidRPr="00E60B6A"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8B4E8" w14:textId="1A5E715C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5 min. presentaties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0F828" w14:textId="37BD6BAC" w:rsidR="0067170B" w:rsidRPr="00AF5EEE" w:rsidRDefault="0067170B" w:rsidP="0067170B">
            <w:pPr>
              <w:rPr>
                <w:rFonts w:ascii="Times New Roman" w:eastAsia="Times New Roman" w:hAnsi="Times New Roman" w:cs="Times New Roman"/>
                <w:lang w:val="nl-BE"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4 s</w:t>
            </w: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prekers</w:t>
            </w:r>
          </w:p>
        </w:tc>
      </w:tr>
      <w:tr w:rsidR="0067170B" w:rsidRPr="004F0615" w14:paraId="13AE0E82" w14:textId="77777777" w:rsidTr="00324E63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A149B" w14:textId="7577E040" w:rsidR="0067170B" w:rsidRPr="00E60B6A" w:rsidRDefault="0067170B" w:rsidP="00324E63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  <w:t>15:10-15:4</w:t>
            </w:r>
            <w:r w:rsidRPr="00E60B6A"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5280B" w14:textId="77777777" w:rsidR="0067170B" w:rsidRPr="004F0615" w:rsidRDefault="0067170B" w:rsidP="00324E63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4F061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Algemene ledenvergadering</w:t>
            </w:r>
          </w:p>
        </w:tc>
      </w:tr>
      <w:tr w:rsidR="0067170B" w:rsidRPr="00CB60AA" w14:paraId="6E8B450F" w14:textId="77777777" w:rsidTr="00FF6A37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C0335" w14:textId="569A7AA8" w:rsidR="0067170B" w:rsidRPr="00E60B6A" w:rsidRDefault="0067170B" w:rsidP="0067170B">
            <w:pPr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</w:pPr>
            <w:r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>15:40-16:1</w:t>
            </w:r>
            <w:r w:rsidRPr="00E60B6A">
              <w:rPr>
                <w:rFonts w:ascii="Calibri" w:eastAsia="Times New Roman" w:hAnsi="Calibri" w:cs="Calibri"/>
                <w:i/>
                <w:iCs/>
                <w:sz w:val="22"/>
                <w:szCs w:val="22"/>
                <w:lang w:eastAsia="nl-NL"/>
              </w:rPr>
              <w:t>0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06C39E" w14:textId="4E8FFFB3" w:rsidR="0067170B" w:rsidRDefault="0067170B" w:rsidP="0067170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</w:pPr>
            <w:r w:rsidRPr="000E5CE7">
              <w:rPr>
                <w:rFonts w:ascii="Calibri" w:eastAsia="Times New Roman" w:hAnsi="Calibri" w:cs="Calibri"/>
                <w:i/>
                <w:color w:val="000000"/>
                <w:sz w:val="22"/>
                <w:szCs w:val="22"/>
                <w:lang w:eastAsia="nl-NL"/>
              </w:rPr>
              <w:t>Koffie pauze</w:t>
            </w:r>
          </w:p>
        </w:tc>
      </w:tr>
      <w:tr w:rsidR="0067170B" w:rsidRPr="004F0615" w14:paraId="7EA19F00" w14:textId="3BD74E1B" w:rsidTr="00995669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C16C1" w14:textId="2FEEF681" w:rsidR="0067170B" w:rsidRPr="00E60B6A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eastAsia="nl-NL"/>
              </w:rPr>
              <w:t>16:10-16:4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50215" w14:textId="77777777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39372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 xml:space="preserve">Presentaties </w:t>
            </w:r>
            <w:proofErr w:type="spellStart"/>
            <w:r w:rsidRPr="0039372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Smalll</w:t>
            </w:r>
            <w:proofErr w:type="spellEnd"/>
            <w:r w:rsidRPr="0039372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 xml:space="preserve"> award en uitreiking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1D33E" w14:textId="63940C1C" w:rsidR="0067170B" w:rsidRPr="004F0615" w:rsidRDefault="0067170B" w:rsidP="0067170B">
            <w:pPr>
              <w:ind w:left="12"/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 xml:space="preserve"> 3 sprekers (studenten)</w:t>
            </w:r>
          </w:p>
        </w:tc>
      </w:tr>
      <w:tr w:rsidR="0067170B" w:rsidRPr="00995669" w14:paraId="0F6A2420" w14:textId="2D3766D5" w:rsidTr="00995669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5DCD05" w14:textId="5582B3DF" w:rsidR="0067170B" w:rsidRPr="00E60B6A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6:40-17:4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E57ED" w14:textId="77777777" w:rsidR="0067170B" w:rsidRPr="004F0615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 w:rsidRPr="0039372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Presentaties</w:t>
            </w:r>
          </w:p>
        </w:tc>
        <w:tc>
          <w:tcPr>
            <w:tcW w:w="2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F02C5" w14:textId="4EC12703" w:rsidR="0067170B" w:rsidRPr="00995669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 xml:space="preserve"> </w:t>
            </w:r>
            <w:r w:rsidRPr="009D6081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nl-NL"/>
              </w:rPr>
              <w:t>Battle (yes-no debate)</w:t>
            </w:r>
          </w:p>
        </w:tc>
      </w:tr>
      <w:tr w:rsidR="0067170B" w:rsidRPr="00AF5EEE" w14:paraId="3B04325F" w14:textId="77777777" w:rsidTr="00F145E2">
        <w:tc>
          <w:tcPr>
            <w:tcW w:w="1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889F5" w14:textId="15E84D0E" w:rsidR="0067170B" w:rsidRPr="00E60B6A" w:rsidRDefault="0067170B" w:rsidP="0067170B">
            <w:pPr>
              <w:rPr>
                <w:rFonts w:ascii="Times New Roman" w:eastAsia="Times New Roman" w:hAnsi="Times New Roman" w:cs="Times New Roman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17:40-….</w:t>
            </w:r>
          </w:p>
        </w:tc>
        <w:tc>
          <w:tcPr>
            <w:tcW w:w="63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1C7A1" w14:textId="7CB3F513" w:rsidR="0067170B" w:rsidRPr="00AF5EEE" w:rsidRDefault="0067170B" w:rsidP="0067170B">
            <w:pPr>
              <w:rPr>
                <w:rFonts w:ascii="Times New Roman" w:eastAsia="Times New Roman" w:hAnsi="Times New Roman" w:cs="Times New Roman"/>
                <w:lang w:val="en-GB" w:eastAsia="nl-NL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nl-NL"/>
              </w:rPr>
              <w:t>Receptie</w:t>
            </w:r>
          </w:p>
        </w:tc>
      </w:tr>
    </w:tbl>
    <w:p w14:paraId="290245EA" w14:textId="5FD2B377" w:rsidR="007D72B0" w:rsidRDefault="007D72B0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en-US" w:eastAsia="nl-NL"/>
        </w:rPr>
      </w:pPr>
    </w:p>
    <w:p w14:paraId="313BC8E1" w14:textId="5FE2CED4" w:rsidR="003B37BD" w:rsidRPr="003B37BD" w:rsidRDefault="003B37BD" w:rsidP="007D72B0">
      <w:pPr>
        <w:shd w:val="clear" w:color="auto" w:fill="FFFFFF"/>
        <w:rPr>
          <w:rFonts w:ascii="Segoe UI" w:eastAsia="Times New Roman" w:hAnsi="Segoe UI" w:cs="Segoe UI"/>
          <w:color w:val="212121"/>
          <w:sz w:val="23"/>
          <w:szCs w:val="23"/>
          <w:lang w:val="nl-BE" w:eastAsia="nl-NL"/>
        </w:rPr>
      </w:pPr>
      <w:r w:rsidRPr="003B37BD">
        <w:rPr>
          <w:rFonts w:ascii="Segoe UI" w:eastAsia="Times New Roman" w:hAnsi="Segoe UI" w:cs="Segoe UI"/>
          <w:color w:val="212121"/>
          <w:sz w:val="23"/>
          <w:szCs w:val="23"/>
          <w:lang w:val="nl-BE" w:eastAsia="nl-NL"/>
        </w:rPr>
        <w:t>Vind de laatste versie van het programma</w:t>
      </w:r>
      <w:r>
        <w:rPr>
          <w:rFonts w:ascii="Segoe UI" w:eastAsia="Times New Roman" w:hAnsi="Segoe UI" w:cs="Segoe UI"/>
          <w:color w:val="212121"/>
          <w:sz w:val="23"/>
          <w:szCs w:val="23"/>
          <w:lang w:val="nl-BE" w:eastAsia="nl-NL"/>
        </w:rPr>
        <w:t xml:space="preserve"> binnenkort</w:t>
      </w:r>
      <w:r w:rsidRPr="003B37BD">
        <w:rPr>
          <w:rFonts w:ascii="Segoe UI" w:eastAsia="Times New Roman" w:hAnsi="Segoe UI" w:cs="Segoe UI"/>
          <w:color w:val="212121"/>
          <w:sz w:val="23"/>
          <w:szCs w:val="23"/>
          <w:lang w:val="nl-BE" w:eastAsia="nl-NL"/>
        </w:rPr>
        <w:t xml:space="preserve"> op de </w:t>
      </w:r>
      <w:r>
        <w:rPr>
          <w:rFonts w:ascii="Segoe UI" w:eastAsia="Times New Roman" w:hAnsi="Segoe UI" w:cs="Segoe UI"/>
          <w:color w:val="212121"/>
          <w:sz w:val="23"/>
          <w:szCs w:val="23"/>
          <w:lang w:val="nl-BE" w:eastAsia="nl-NL"/>
        </w:rPr>
        <w:t>SMALLL website (smalll.eu)</w:t>
      </w:r>
    </w:p>
    <w:sectPr w:rsidR="003B37BD" w:rsidRPr="003B37BD" w:rsidSect="00FF6A3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I2NQExjcwNlXSUglOLizPz80AKDGsBy1W7KSwAAAA="/>
  </w:docVars>
  <w:rsids>
    <w:rsidRoot w:val="007D72B0"/>
    <w:rsid w:val="000E5CE7"/>
    <w:rsid w:val="001E0D97"/>
    <w:rsid w:val="00210FD1"/>
    <w:rsid w:val="002A0487"/>
    <w:rsid w:val="00315D2E"/>
    <w:rsid w:val="00317333"/>
    <w:rsid w:val="00333F63"/>
    <w:rsid w:val="00373FF9"/>
    <w:rsid w:val="00393721"/>
    <w:rsid w:val="003B37BD"/>
    <w:rsid w:val="00437E46"/>
    <w:rsid w:val="0067170B"/>
    <w:rsid w:val="006955A6"/>
    <w:rsid w:val="00720E15"/>
    <w:rsid w:val="007650DB"/>
    <w:rsid w:val="007D72B0"/>
    <w:rsid w:val="008D394C"/>
    <w:rsid w:val="00900D82"/>
    <w:rsid w:val="00995669"/>
    <w:rsid w:val="009D6081"/>
    <w:rsid w:val="00A63CD1"/>
    <w:rsid w:val="00A869AC"/>
    <w:rsid w:val="00A90A85"/>
    <w:rsid w:val="00AF5EEE"/>
    <w:rsid w:val="00B171B6"/>
    <w:rsid w:val="00CD3856"/>
    <w:rsid w:val="00E60B6A"/>
    <w:rsid w:val="00EE2A1C"/>
    <w:rsid w:val="00F145E2"/>
    <w:rsid w:val="00FF6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2CFD5"/>
  <w15:chartTrackingRefBased/>
  <w15:docId w15:val="{A6616CDD-D5AC-43AD-A1E9-ECCB72DD1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2B0"/>
    <w:pPr>
      <w:spacing w:after="0" w:line="240" w:lineRule="auto"/>
    </w:pPr>
    <w:rPr>
      <w:sz w:val="24"/>
      <w:szCs w:val="24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E5C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5C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5CE7"/>
    <w:rPr>
      <w:sz w:val="20"/>
      <w:szCs w:val="20"/>
      <w:lang w:val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CE7"/>
    <w:rPr>
      <w:b/>
      <w:bCs/>
      <w:sz w:val="20"/>
      <w:szCs w:val="20"/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C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CE7"/>
    <w:rPr>
      <w:rFonts w:ascii="Segoe UI" w:hAnsi="Segoe UI" w:cs="Segoe UI"/>
      <w:sz w:val="18"/>
      <w:szCs w:val="18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Hasselt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DEN BOGAART Maud</dc:creator>
  <cp:keywords/>
  <dc:description/>
  <cp:lastModifiedBy>Tamaya Van Criekinge</cp:lastModifiedBy>
  <cp:revision>2</cp:revision>
  <dcterms:created xsi:type="dcterms:W3CDTF">2022-08-31T09:05:00Z</dcterms:created>
  <dcterms:modified xsi:type="dcterms:W3CDTF">2022-08-31T09:05:00Z</dcterms:modified>
</cp:coreProperties>
</file>